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 = 704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ent.s.age..years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lt; 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 (1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gt; 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 (6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5–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7 (5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6–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7 (3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ent.s.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1 (7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3 (2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ent.s.education.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ostgradu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5 (2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 (5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cond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1 (5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dergradu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3 (1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mployment.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5 (1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t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3 (7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lf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6 (1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mily.ty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xtended fami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7 (2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uclear fami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2 (5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ingle parent fami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5 (2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our.average.household.income.per.month..BDT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gh (greater than 50000 BD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9 (2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ow (less than 30000 BD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0 (2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ddle (less than 50000 BD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5 (5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ild.s.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9 (5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5 (4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ild.s.age..years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lt; 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 (5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gt; 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3 (4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5–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3 (5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.of.childr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gt;= 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4 (1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6 (2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4 (6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acticePC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 (1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6.66666666666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 (4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3.33333333333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0 (1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5 (2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66.66666666666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2 (2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83.33333333333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4 (2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6 (12%)</w:t>
            </w:r>
          </w:p>
        </w:tc>
      </w:tr>
      <w:tr>
        <w:trPr>
          <w:cantSplit/>
        </w:trPr>
        <w:tc>
          <w:tcPr>
            <w:gridSpan w:val="2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20T19:34:58Z</dcterms:created>
  <dcterms:modified xsi:type="dcterms:W3CDTF">2024-10-20T19:34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